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CD1D94"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2pt;height:58.2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077C25"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077C25">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077C25">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077C25">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077C25">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077C25">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077C25">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077C25">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077C25">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077C25">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077C25">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077C25">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077C25">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077C25">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077C25">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077C25">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077C25">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077C25">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077C25">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w:t>
      </w:r>
      <w:proofErr w:type="gramStart"/>
      <w:r w:rsidRPr="0036633C">
        <w:rPr>
          <w:sz w:val="24"/>
          <w:szCs w:val="24"/>
          <w:lang w:val="en-US"/>
        </w:rPr>
        <w:t>And also</w:t>
      </w:r>
      <w:proofErr w:type="gramEnd"/>
      <w:r w:rsidRPr="0036633C">
        <w:rPr>
          <w:sz w:val="24"/>
          <w:szCs w:val="24"/>
          <w:lang w:val="en-US"/>
        </w:rPr>
        <w:t xml:space="preserve">,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w:t>
      </w:r>
      <w:proofErr w:type="gramStart"/>
      <w:r w:rsidRPr="0036633C">
        <w:rPr>
          <w:sz w:val="24"/>
          <w:szCs w:val="24"/>
          <w:lang w:val="en-US"/>
        </w:rPr>
        <w:t>in order to</w:t>
      </w:r>
      <w:proofErr w:type="gramEnd"/>
      <w:r w:rsidRPr="0036633C">
        <w:rPr>
          <w:sz w:val="24"/>
          <w:szCs w:val="24"/>
          <w:lang w:val="en-US"/>
        </w:rPr>
        <w:t xml:space="preserve">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w:t>
      </w:r>
      <w:proofErr w:type="gramStart"/>
      <w:r w:rsidRPr="0036633C">
        <w:rPr>
          <w:sz w:val="24"/>
          <w:szCs w:val="24"/>
          <w:lang w:val="en-US"/>
        </w:rPr>
        <w:t>other</w:t>
      </w:r>
      <w:proofErr w:type="gramEnd"/>
      <w:r w:rsidRPr="0036633C">
        <w:rPr>
          <w:sz w:val="24"/>
          <w:szCs w:val="24"/>
          <w:lang w:val="en-US"/>
        </w:rPr>
        <w:t xml:space="preserve">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bookmarkStart w:id="6" w:name="_GoBack"/>
      <w:bookmarkEnd w:id="6"/>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7" w:name="_Toc497946911"/>
      <w:r w:rsidRPr="005E570B">
        <w:rPr>
          <w:lang w:val="en-US"/>
        </w:rPr>
        <w:t>Project Goals and Objectives</w:t>
      </w:r>
      <w:bookmarkEnd w:id="7"/>
    </w:p>
    <w:p w14:paraId="7B0FB856" w14:textId="6BCB2AF4" w:rsidR="00D17D34" w:rsidRPr="005E570B" w:rsidRDefault="00D17D34" w:rsidP="009B2183">
      <w:pPr>
        <w:pStyle w:val="Balk2"/>
        <w:rPr>
          <w:lang w:val="en-US"/>
        </w:rPr>
      </w:pPr>
      <w:bookmarkStart w:id="8" w:name="_Toc497946912"/>
      <w:r w:rsidRPr="005E570B">
        <w:t>Requirements</w:t>
      </w:r>
      <w:bookmarkEnd w:id="8"/>
    </w:p>
    <w:p w14:paraId="3AEF6166" w14:textId="378FEE5F" w:rsidR="00D17D34" w:rsidRPr="005E570B" w:rsidRDefault="00D17D34" w:rsidP="00D17D34">
      <w:pPr>
        <w:pStyle w:val="Balk2"/>
        <w:rPr>
          <w:lang w:val="en-US"/>
        </w:rPr>
      </w:pPr>
      <w:bookmarkStart w:id="9" w:name="_Toc497946913"/>
      <w:r w:rsidRPr="005E570B">
        <w:rPr>
          <w:lang w:val="en-US"/>
        </w:rPr>
        <w:t>Objectives</w:t>
      </w:r>
      <w:bookmarkEnd w:id="9"/>
    </w:p>
    <w:p w14:paraId="01CFBCAF" w14:textId="23F4731F" w:rsidR="00D17D34" w:rsidRPr="005E570B" w:rsidRDefault="00D17D34" w:rsidP="00D17D34">
      <w:pPr>
        <w:pStyle w:val="Balk3"/>
        <w:rPr>
          <w:lang w:val="en-US"/>
        </w:rPr>
      </w:pPr>
      <w:bookmarkStart w:id="10" w:name="_Toc497946914"/>
      <w:r w:rsidRPr="005E570B">
        <w:rPr>
          <w:lang w:val="en-US"/>
        </w:rPr>
        <w:t>Company Objectives</w:t>
      </w:r>
      <w:bookmarkEnd w:id="10"/>
    </w:p>
    <w:p w14:paraId="39ADEEAA" w14:textId="2A586A27" w:rsidR="00D17D34" w:rsidRPr="005E570B" w:rsidRDefault="00D17D34" w:rsidP="00D17D34">
      <w:pPr>
        <w:pStyle w:val="Balk3"/>
        <w:rPr>
          <w:lang w:val="en-US"/>
        </w:rPr>
      </w:pPr>
      <w:bookmarkStart w:id="11" w:name="_Toc497946915"/>
      <w:r w:rsidRPr="005E570B">
        <w:rPr>
          <w:lang w:val="en-US"/>
        </w:rPr>
        <w:t>Project Objectives</w:t>
      </w:r>
      <w:bookmarkEnd w:id="11"/>
    </w:p>
    <w:p w14:paraId="69AD68F1" w14:textId="70D73A3C" w:rsidR="003E6DFA" w:rsidRDefault="003E6DFA" w:rsidP="008019C4">
      <w:pPr>
        <w:pStyle w:val="Balk1"/>
        <w:rPr>
          <w:lang w:val="en-US"/>
        </w:rPr>
      </w:pPr>
      <w:bookmarkStart w:id="12" w:name="_Toc497946916"/>
      <w:r w:rsidRPr="005E570B">
        <w:rPr>
          <w:lang w:val="en-US"/>
        </w:rPr>
        <w:t>Standards Section</w:t>
      </w:r>
      <w:bookmarkEnd w:id="12"/>
    </w:p>
    <w:p w14:paraId="4DB79B30" w14:textId="77777777" w:rsidR="0036633C" w:rsidRDefault="0036633C" w:rsidP="00500EBD">
      <w:pPr>
        <w:ind w:firstLine="432"/>
        <w:jc w:val="both"/>
        <w:rPr>
          <w:sz w:val="24"/>
          <w:szCs w:val="24"/>
          <w:lang w:val="en-US"/>
        </w:rPr>
      </w:pPr>
    </w:p>
    <w:p w14:paraId="771DBFF2" w14:textId="292363C7" w:rsidR="00500EBD" w:rsidRDefault="00CD1D94" w:rsidP="00500EBD">
      <w:pPr>
        <w:ind w:firstLine="432"/>
        <w:jc w:val="both"/>
        <w:rPr>
          <w:sz w:val="24"/>
          <w:szCs w:val="24"/>
          <w:lang w:val="en-US"/>
        </w:rPr>
      </w:pPr>
      <w:r w:rsidRPr="00CD1D94">
        <w:rPr>
          <w:sz w:val="24"/>
          <w:szCs w:val="24"/>
          <w:lang w:val="en-US"/>
        </w:rPr>
        <w:t xml:space="preserve">Within the scope of “maze-solving robot” project, </w:t>
      </w:r>
      <w:r w:rsidR="00173884">
        <w:rPr>
          <w:sz w:val="24"/>
          <w:szCs w:val="24"/>
          <w:lang w:val="en-US"/>
        </w:rPr>
        <w:t xml:space="preserve">the design specifications and implementation of the project are standardized with several limitations and conditions. </w:t>
      </w:r>
      <w:r w:rsidR="00500EBD">
        <w:rPr>
          <w:sz w:val="24"/>
          <w:szCs w:val="24"/>
          <w:lang w:val="en-US"/>
        </w:rPr>
        <w:t>As the project requires strong collaborative work, the standards are especially focused on the plank that the robots should carry and the open-top maze.</w:t>
      </w:r>
    </w:p>
    <w:p w14:paraId="642FB2A3" w14:textId="05A3B103" w:rsidR="00CD1D94" w:rsidRDefault="00500EBD" w:rsidP="00500EBD">
      <w:pPr>
        <w:ind w:firstLine="432"/>
        <w:jc w:val="both"/>
        <w:rPr>
          <w:sz w:val="24"/>
          <w:szCs w:val="24"/>
          <w:lang w:val="en-US"/>
        </w:rPr>
      </w:pPr>
      <w:r>
        <w:rPr>
          <w:sz w:val="24"/>
          <w:szCs w:val="24"/>
          <w:lang w:val="en-US"/>
        </w:rPr>
        <w:t>The shape, length, width, weight, material of the plank and presence of a mark on the plank, the specifications of the holding point of the plank on top of the robot (width, height and shape of the drill),</w:t>
      </w:r>
      <w:r w:rsidR="0036633C">
        <w:rPr>
          <w:sz w:val="24"/>
          <w:szCs w:val="24"/>
          <w:lang w:val="en-US"/>
        </w:rPr>
        <w:t xml:space="preserve"> height, thickness and color of the walls of the maze and the maze solving algorithm are some of the specifications that is standardized. Also, the maximum cross-section area of the robot and maximum and minimum speed boundaries are to be determined by the standard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3" w:name="_Toc497946917"/>
      <w:r w:rsidRPr="005E570B">
        <w:rPr>
          <w:lang w:val="en-US"/>
        </w:rPr>
        <w:t>Team Organizational Sec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31A4F307" w14:textId="5BE8A52A" w:rsidR="00A61B67" w:rsidRPr="005E570B" w:rsidRDefault="00A61B67" w:rsidP="002F79FD">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X-Cali is set up by five qualified senior year understudies</w:t>
      </w:r>
      <w:r w:rsidR="005B05A1" w:rsidRPr="005E570B">
        <w:rPr>
          <w:rFonts w:ascii="Calibri" w:hAnsi="Calibri" w:cs="Calibri"/>
          <w:color w:val="000000"/>
          <w:sz w:val="23"/>
          <w:szCs w:val="23"/>
          <w:lang w:val="en-US"/>
        </w:rPr>
        <w:t>.</w:t>
      </w:r>
      <w:r w:rsidRPr="005E570B">
        <w:rPr>
          <w:rFonts w:ascii="Calibri" w:hAnsi="Calibri" w:cs="Calibri"/>
          <w:color w:val="000000"/>
          <w:sz w:val="23"/>
          <w:szCs w:val="23"/>
          <w:lang w:val="en-US"/>
        </w:rPr>
        <w:t xml:space="preserve"> </w:t>
      </w:r>
      <w:r w:rsidR="005B05A1" w:rsidRPr="005E570B">
        <w:rPr>
          <w:rFonts w:cs="TT15Ct00"/>
          <w:sz w:val="24"/>
          <w:szCs w:val="24"/>
          <w:lang w:val="en-US"/>
        </w:rPr>
        <w:t xml:space="preserve">Each </w:t>
      </w:r>
      <w:r w:rsidR="00194084" w:rsidRPr="005E570B">
        <w:rPr>
          <w:rFonts w:cs="TT15Ct00"/>
          <w:sz w:val="24"/>
          <w:szCs w:val="24"/>
          <w:lang w:val="en-US"/>
        </w:rPr>
        <w:t>team member</w:t>
      </w:r>
      <w:r w:rsidR="005B05A1" w:rsidRPr="005E570B">
        <w:rPr>
          <w:rFonts w:cs="TT15Ct00"/>
          <w:sz w:val="24"/>
          <w:szCs w:val="24"/>
          <w:lang w:val="en-US"/>
        </w:rPr>
        <w:t xml:space="preserve"> is </w:t>
      </w:r>
      <w:r w:rsidR="00194084" w:rsidRPr="005E570B">
        <w:rPr>
          <w:rFonts w:cs="TT15Ct00"/>
          <w:sz w:val="24"/>
          <w:szCs w:val="24"/>
          <w:lang w:val="en-US"/>
        </w:rPr>
        <w:t>well-equipped with both knowledge and practical experience</w:t>
      </w:r>
      <w:r w:rsidR="005B05A1" w:rsidRPr="005E570B">
        <w:rPr>
          <w:rFonts w:cs="TT15Ct00"/>
          <w:sz w:val="24"/>
          <w:szCs w:val="24"/>
          <w:lang w:val="en-US"/>
        </w:rPr>
        <w:t xml:space="preserve"> on various </w:t>
      </w:r>
      <w:r w:rsidR="00194084" w:rsidRPr="005E570B">
        <w:rPr>
          <w:rFonts w:cs="TT15Ct00"/>
          <w:sz w:val="24"/>
          <w:szCs w:val="24"/>
          <w:lang w:val="en-US"/>
        </w:rPr>
        <w:t>fields</w:t>
      </w:r>
      <w:r w:rsidR="005B05A1" w:rsidRPr="005E570B">
        <w:rPr>
          <w:rFonts w:cs="TT15Ct00"/>
          <w:sz w:val="24"/>
          <w:szCs w:val="24"/>
          <w:lang w:val="en-US"/>
        </w:rPr>
        <w:t xml:space="preserve"> that is </w:t>
      </w:r>
      <w:r w:rsidR="00194084" w:rsidRPr="005E570B">
        <w:rPr>
          <w:rFonts w:cs="TT15Ct00"/>
          <w:sz w:val="24"/>
          <w:szCs w:val="24"/>
          <w:lang w:val="en-US"/>
        </w:rPr>
        <w:t>interconnected</w:t>
      </w:r>
      <w:r w:rsidR="005B05A1" w:rsidRPr="005E570B">
        <w:rPr>
          <w:rFonts w:cs="TT15Ct00"/>
          <w:sz w:val="24"/>
          <w:szCs w:val="24"/>
          <w:lang w:val="en-US"/>
        </w:rPr>
        <w:t xml:space="preserve"> to this project.</w:t>
      </w:r>
      <w:r w:rsidR="007C5752" w:rsidRPr="005E570B">
        <w:rPr>
          <w:rFonts w:cs="TT15Ct00"/>
          <w:sz w:val="24"/>
          <w:szCs w:val="24"/>
          <w:lang w:val="en-US"/>
        </w:rPr>
        <w:t xml:space="preserve"> Organizational structure of our organization can be observed </w:t>
      </w:r>
      <w:r w:rsidR="007C5752" w:rsidRPr="005E570B">
        <w:rPr>
          <w:sz w:val="23"/>
          <w:szCs w:val="23"/>
          <w:lang w:val="en-US"/>
        </w:rPr>
        <w:t>from Fig.2.</w:t>
      </w:r>
    </w:p>
    <w:p w14:paraId="507D94AB" w14:textId="77777777" w:rsidR="00A61B67" w:rsidRPr="005E570B" w:rsidRDefault="00A61B67" w:rsidP="002F79FD">
      <w:pPr>
        <w:autoSpaceDE w:val="0"/>
        <w:autoSpaceDN w:val="0"/>
        <w:adjustRightInd w:val="0"/>
        <w:spacing w:after="0" w:line="240" w:lineRule="auto"/>
        <w:jc w:val="both"/>
        <w:rPr>
          <w:rFonts w:ascii="Calibri" w:hAnsi="Calibri" w:cs="Calibri"/>
          <w:color w:val="000000"/>
          <w:sz w:val="23"/>
          <w:szCs w:val="23"/>
          <w:lang w:val="en-US"/>
        </w:rPr>
      </w:pPr>
    </w:p>
    <w:p w14:paraId="4A27A394" w14:textId="4706A470" w:rsidR="009344AC"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Oytun Akplulat</w:t>
      </w:r>
    </w:p>
    <w:p w14:paraId="64DF260A" w14:textId="697F40E5" w:rsidR="009344AC" w:rsidRPr="005E570B" w:rsidRDefault="009344A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Computer area</w:t>
      </w:r>
    </w:p>
    <w:p w14:paraId="51E97213" w14:textId="225AC2F6" w:rsidR="00F13BD7" w:rsidRPr="005E570B" w:rsidRDefault="0052311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Interested in Control S</w:t>
      </w:r>
      <w:r w:rsidR="00C13EDF" w:rsidRPr="005E570B">
        <w:rPr>
          <w:sz w:val="23"/>
          <w:szCs w:val="23"/>
          <w:lang w:val="en-US"/>
        </w:rPr>
        <w:t>ystems</w:t>
      </w:r>
    </w:p>
    <w:p w14:paraId="78603C40" w14:textId="50F35E77" w:rsidR="00F13BD7" w:rsidRPr="005E570B" w:rsidRDefault="008D06E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D</w:t>
      </w:r>
      <w:r w:rsidR="00204F79" w:rsidRPr="005E570B">
        <w:rPr>
          <w:sz w:val="23"/>
          <w:szCs w:val="23"/>
          <w:lang w:val="en-US"/>
        </w:rPr>
        <w:t>edicated team-member</w:t>
      </w:r>
    </w:p>
    <w:p w14:paraId="40AFCAD9" w14:textId="2F929D63" w:rsidR="002F5288"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7C2171C5" w14:textId="28683616" w:rsidR="00616B05" w:rsidRPr="005E570B" w:rsidRDefault="00D31EA0"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S</w:t>
      </w:r>
      <w:r w:rsidR="008517A5" w:rsidRPr="005E570B">
        <w:rPr>
          <w:sz w:val="23"/>
          <w:szCs w:val="23"/>
          <w:lang w:val="en-US"/>
        </w:rPr>
        <w:t>ignal</w:t>
      </w:r>
      <w:r w:rsidR="00616B05" w:rsidRPr="005E570B">
        <w:rPr>
          <w:sz w:val="23"/>
          <w:szCs w:val="23"/>
          <w:lang w:val="en-US"/>
        </w:rPr>
        <w:t xml:space="preserve"> processing</w:t>
      </w:r>
    </w:p>
    <w:p w14:paraId="40EFA58F" w14:textId="1A98505E" w:rsidR="00194084" w:rsidRPr="005E570B" w:rsidRDefault="00194084"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Coding the microprocessors</w:t>
      </w:r>
    </w:p>
    <w:p w14:paraId="65F5933D" w14:textId="77777777" w:rsidR="002F5288" w:rsidRPr="005E570B" w:rsidRDefault="002F5288" w:rsidP="002F79FD">
      <w:pPr>
        <w:pStyle w:val="ListeParagraf"/>
        <w:autoSpaceDE w:val="0"/>
        <w:autoSpaceDN w:val="0"/>
        <w:adjustRightInd w:val="0"/>
        <w:spacing w:after="0" w:line="240" w:lineRule="auto"/>
        <w:ind w:left="1440"/>
        <w:jc w:val="both"/>
        <w:rPr>
          <w:rFonts w:ascii="Calibri" w:hAnsi="Calibri" w:cs="Calibri"/>
          <w:color w:val="000000"/>
          <w:sz w:val="23"/>
          <w:szCs w:val="23"/>
          <w:lang w:val="en-US"/>
        </w:rPr>
      </w:pPr>
    </w:p>
    <w:p w14:paraId="309DB2AB" w14:textId="6F1DAC94" w:rsidR="00A61B67"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6006AF79" w14:textId="69F0FBD7" w:rsidR="00F13BD7" w:rsidRPr="005E570B" w:rsidRDefault="00F13BD7"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Power area</w:t>
      </w:r>
    </w:p>
    <w:p w14:paraId="5CFA4A9C" w14:textId="19564078" w:rsidR="00F13BD7"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w:t>
      </w:r>
      <w:r w:rsidR="005031A4" w:rsidRPr="005E570B">
        <w:rPr>
          <w:sz w:val="23"/>
          <w:szCs w:val="23"/>
          <w:lang w:val="en-US"/>
        </w:rPr>
        <w:t>i</w:t>
      </w:r>
      <w:r w:rsidR="007457B8" w:rsidRPr="005E570B">
        <w:rPr>
          <w:sz w:val="23"/>
          <w:szCs w:val="23"/>
          <w:lang w:val="en-US"/>
        </w:rPr>
        <w:t>n</w:t>
      </w:r>
      <w:r w:rsidR="007457B8" w:rsidRPr="005E570B">
        <w:rPr>
          <w:lang w:val="en-US"/>
        </w:rPr>
        <w:t xml:space="preserve"> Power Electronics and Control Systems</w:t>
      </w:r>
    </w:p>
    <w:p w14:paraId="41F71DCB" w14:textId="6BB580C0" w:rsidR="00F13BD7" w:rsidRPr="005E570B" w:rsidRDefault="00C0235D"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Has great </w:t>
      </w:r>
      <w:r w:rsidR="003A5E8A" w:rsidRPr="005E570B">
        <w:rPr>
          <w:sz w:val="23"/>
          <w:szCs w:val="23"/>
          <w:lang w:val="en-US"/>
        </w:rPr>
        <w:t>communication</w:t>
      </w:r>
      <w:r w:rsidRPr="005E570B">
        <w:rPr>
          <w:sz w:val="23"/>
          <w:szCs w:val="23"/>
          <w:lang w:val="en-US"/>
        </w:rPr>
        <w:t xml:space="preserve"> skills</w:t>
      </w:r>
    </w:p>
    <w:p w14:paraId="0238E0F5" w14:textId="5473A55B"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er duties</w:t>
      </w:r>
      <w:r w:rsidR="00F94CFF" w:rsidRPr="005E570B">
        <w:rPr>
          <w:sz w:val="23"/>
          <w:szCs w:val="23"/>
          <w:lang w:val="en-US"/>
        </w:rPr>
        <w:t>;</w:t>
      </w:r>
    </w:p>
    <w:p w14:paraId="27E01BFC" w14:textId="1F14EC1C" w:rsidR="00516C7D" w:rsidRPr="005E570B" w:rsidRDefault="00721841"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Motor Controlling</w:t>
      </w:r>
    </w:p>
    <w:p w14:paraId="771B72B7" w14:textId="223DB0B8" w:rsidR="006A53F8" w:rsidRPr="005E570B" w:rsidRDefault="00721841"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Power Management</w:t>
      </w:r>
    </w:p>
    <w:p w14:paraId="613BD24A" w14:textId="77777777"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p>
    <w:p w14:paraId="6511A7BE" w14:textId="72EC95B7" w:rsidR="006D3960"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79387A7F" w14:textId="0ADA00A3" w:rsidR="009344AC" w:rsidRPr="005E570B" w:rsidRDefault="00F13BD7"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telecommunications area</w:t>
      </w:r>
    </w:p>
    <w:p w14:paraId="03DF89C4" w14:textId="75E45707" w:rsidR="00C13EDF"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0052311C" w:rsidRPr="005E570B">
        <w:rPr>
          <w:sz w:val="23"/>
          <w:szCs w:val="23"/>
          <w:lang w:val="en-US"/>
        </w:rPr>
        <w:t>Signal Processing</w:t>
      </w:r>
    </w:p>
    <w:p w14:paraId="53EBAC9D" w14:textId="7AC9615E" w:rsidR="00640BBD" w:rsidRPr="005E570B" w:rsidRDefault="00071999" w:rsidP="002F79FD">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quick</w:t>
      </w:r>
      <w:r w:rsidR="00640BBD" w:rsidRPr="005E570B">
        <w:rPr>
          <w:lang w:val="en-US"/>
        </w:rPr>
        <w:t xml:space="preserve"> learning ability</w:t>
      </w:r>
    </w:p>
    <w:p w14:paraId="1F98DF9F" w14:textId="4352F649"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17373CC5" w14:textId="50D8FC6A" w:rsidR="00516C7D" w:rsidRPr="005E570B" w:rsidRDefault="00596589"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C</w:t>
      </w:r>
      <w:r w:rsidR="00210CC4" w:rsidRPr="005E570B">
        <w:rPr>
          <w:rFonts w:ascii="Calibri" w:hAnsi="Calibri" w:cs="Calibri"/>
          <w:color w:val="000000"/>
          <w:sz w:val="23"/>
          <w:szCs w:val="23"/>
          <w:lang w:val="en-US"/>
        </w:rPr>
        <w:t>ommunication systems</w:t>
      </w:r>
    </w:p>
    <w:p w14:paraId="78521349" w14:textId="77777777" w:rsidR="00DB4FCF" w:rsidRPr="005E570B" w:rsidRDefault="00DB4FCF"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inding maze algorithms</w:t>
      </w:r>
    </w:p>
    <w:p w14:paraId="0B0F30CA" w14:textId="77777777"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p>
    <w:p w14:paraId="2C87870D" w14:textId="46FD51E9" w:rsidR="009344AC"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7F3C35AD" w14:textId="10CAB327" w:rsidR="009344AC" w:rsidRPr="005E570B" w:rsidRDefault="009344A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Computer area</w:t>
      </w:r>
    </w:p>
    <w:p w14:paraId="2AA4F050" w14:textId="3648322E" w:rsidR="00F13BD7"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0052311C" w:rsidRPr="005E570B">
        <w:rPr>
          <w:lang w:val="en-US"/>
        </w:rPr>
        <w:t xml:space="preserve">Digital System Design </w:t>
      </w:r>
    </w:p>
    <w:p w14:paraId="0D4AC9E1" w14:textId="46CEA4E8" w:rsidR="00640BBD" w:rsidRPr="005E570B" w:rsidRDefault="003669BD" w:rsidP="002F79FD">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w:t>
      </w:r>
      <w:r w:rsidR="00071999" w:rsidRPr="005E570B">
        <w:rPr>
          <w:lang w:val="en-US"/>
        </w:rPr>
        <w:t>g</w:t>
      </w:r>
      <w:r w:rsidR="00194084" w:rsidRPr="005E570B">
        <w:rPr>
          <w:lang w:val="en-US"/>
        </w:rPr>
        <w:t>ood a</w:t>
      </w:r>
      <w:r w:rsidR="00640BBD" w:rsidRPr="005E570B">
        <w:rPr>
          <w:lang w:val="en-US"/>
        </w:rPr>
        <w:t>nalytical skills</w:t>
      </w:r>
    </w:p>
    <w:p w14:paraId="00BEE17F" w14:textId="4BD09568"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6CF95AE3" w14:textId="3B766E94" w:rsidR="00960395" w:rsidRPr="005E570B" w:rsidRDefault="00960395"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Sensors and controlling them</w:t>
      </w:r>
    </w:p>
    <w:p w14:paraId="64DE44D3" w14:textId="0362288D" w:rsidR="00AA5758" w:rsidRPr="005E570B" w:rsidRDefault="00960395"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Integration of the system</w:t>
      </w:r>
    </w:p>
    <w:p w14:paraId="239D79F1"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74B1F6C4" w14:textId="5776A9E1"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7E5FF227" w14:textId="36C96F8E" w:rsidR="009344AC" w:rsidRPr="005E570B" w:rsidRDefault="009344AC" w:rsidP="009344AC">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From Computer area</w:t>
      </w:r>
    </w:p>
    <w:p w14:paraId="007C76F3" w14:textId="385874BA" w:rsidR="00F13BD7" w:rsidRPr="005E570B" w:rsidRDefault="00F13BD7" w:rsidP="00516C7D">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Interested in</w:t>
      </w:r>
      <w:r w:rsidR="00C13EDF" w:rsidRPr="005E570B">
        <w:rPr>
          <w:sz w:val="23"/>
          <w:szCs w:val="23"/>
          <w:lang w:val="en-US"/>
        </w:rPr>
        <w:t xml:space="preserve"> AI and</w:t>
      </w:r>
      <w:r w:rsidRPr="005E570B">
        <w:rPr>
          <w:sz w:val="23"/>
          <w:szCs w:val="23"/>
          <w:lang w:val="en-US"/>
        </w:rPr>
        <w:t xml:space="preserve"> </w:t>
      </w:r>
      <w:r w:rsidR="0052311C" w:rsidRPr="005E570B">
        <w:rPr>
          <w:sz w:val="23"/>
          <w:szCs w:val="23"/>
          <w:lang w:val="en-US"/>
        </w:rPr>
        <w:t>Programming Languages</w:t>
      </w:r>
    </w:p>
    <w:p w14:paraId="66FFE2FE" w14:textId="42D96C35" w:rsidR="003B5A0F" w:rsidRPr="005E570B" w:rsidRDefault="00F101D4" w:rsidP="003B5A0F">
      <w:pPr>
        <w:pStyle w:val="Default"/>
        <w:numPr>
          <w:ilvl w:val="0"/>
          <w:numId w:val="4"/>
        </w:numPr>
        <w:spacing w:line="360" w:lineRule="auto"/>
        <w:rPr>
          <w:lang w:val="en-US"/>
        </w:rPr>
      </w:pPr>
      <w:r w:rsidRPr="005E570B">
        <w:rPr>
          <w:color w:val="auto"/>
          <w:lang w:val="en-US"/>
        </w:rPr>
        <w:t xml:space="preserve">Has </w:t>
      </w:r>
      <w:r w:rsidR="003B5A0F" w:rsidRPr="005E570B">
        <w:rPr>
          <w:color w:val="auto"/>
          <w:lang w:val="en-US"/>
        </w:rPr>
        <w:t xml:space="preserve">goal oriented working ability </w:t>
      </w:r>
    </w:p>
    <w:p w14:paraId="225C7F8C" w14:textId="54516B1C"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605E9DFD" w14:textId="1EC5700E" w:rsidR="00516C7D" w:rsidRPr="005E570B" w:rsidRDefault="00AA5758"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 xml:space="preserve">Finding </w:t>
      </w:r>
      <w:r w:rsidR="00E846B2" w:rsidRPr="005E570B">
        <w:rPr>
          <w:sz w:val="23"/>
          <w:szCs w:val="23"/>
          <w:lang w:val="en-US"/>
        </w:rPr>
        <w:t xml:space="preserve">maze </w:t>
      </w:r>
      <w:r w:rsidRPr="005E570B">
        <w:rPr>
          <w:sz w:val="23"/>
          <w:szCs w:val="23"/>
          <w:lang w:val="en-US"/>
        </w:rPr>
        <w:t>algorithms</w:t>
      </w:r>
    </w:p>
    <w:p w14:paraId="1CB4C24F" w14:textId="291F7822" w:rsidR="00AA5758" w:rsidRPr="005E570B" w:rsidRDefault="00AA5758"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1A54EF92" w14:textId="77777777"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p>
    <w:p w14:paraId="13730F0F" w14:textId="43653CC7" w:rsidR="00A61B67" w:rsidRPr="005E570B" w:rsidRDefault="00CC75A1" w:rsidP="00A61B67">
      <w:pPr>
        <w:autoSpaceDE w:val="0"/>
        <w:autoSpaceDN w:val="0"/>
        <w:adjustRightInd w:val="0"/>
        <w:spacing w:after="0" w:line="240" w:lineRule="auto"/>
        <w:rPr>
          <w:rFonts w:ascii="Calibri" w:hAnsi="Calibri" w:cs="Calibri"/>
          <w:color w:val="000000"/>
          <w:sz w:val="23"/>
          <w:szCs w:val="23"/>
          <w:lang w:val="en-US"/>
        </w:rPr>
      </w:pPr>
      <w:r w:rsidRPr="005E570B">
        <w:rPr>
          <w:noProof/>
          <w:lang w:val="tr-TR" w:eastAsia="tr-TR"/>
        </w:rPr>
        <w:lastRenderedPageBreak/>
        <w:drawing>
          <wp:inline distT="0" distB="0" distL="0" distR="0" wp14:anchorId="5FEAE0C1" wp14:editId="2E18708F">
            <wp:extent cx="5571509" cy="1880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8" t="5375" r="1604" b="4486"/>
                    <a:stretch/>
                  </pic:blipFill>
                  <pic:spPr bwMode="auto">
                    <a:xfrm>
                      <a:off x="0" y="0"/>
                      <a:ext cx="5573355" cy="1880858"/>
                    </a:xfrm>
                    <a:prstGeom prst="rect">
                      <a:avLst/>
                    </a:prstGeom>
                    <a:ln>
                      <a:noFill/>
                    </a:ln>
                    <a:extLst>
                      <a:ext uri="{53640926-AAD7-44D8-BBD7-CCE9431645EC}">
                        <a14:shadowObscured xmlns:a14="http://schemas.microsoft.com/office/drawing/2010/main"/>
                      </a:ext>
                    </a:extLst>
                  </pic:spPr>
                </pic:pic>
              </a:graphicData>
            </a:graphic>
          </wp:inline>
        </w:drawing>
      </w:r>
    </w:p>
    <w:p w14:paraId="1DD96E8B" w14:textId="0B43184D"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p>
    <w:p w14:paraId="28080868" w14:textId="6C6B9CC4"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6CE9D7CC" w14:textId="5A4A2CD4" w:rsidR="003E6DFA" w:rsidRPr="005E570B" w:rsidRDefault="003E6DFA" w:rsidP="008019C4">
      <w:pPr>
        <w:pStyle w:val="Balk1"/>
        <w:rPr>
          <w:lang w:val="en-US"/>
        </w:rPr>
      </w:pPr>
      <w:bookmarkStart w:id="14" w:name="_Toc497946918"/>
      <w:r w:rsidRPr="005E570B">
        <w:rPr>
          <w:lang w:val="en-US"/>
        </w:rPr>
        <w:t>Solution Procedure</w:t>
      </w:r>
      <w:bookmarkEnd w:id="14"/>
    </w:p>
    <w:p w14:paraId="4FDA85F6" w14:textId="60E6F387" w:rsidR="00D17D34" w:rsidRDefault="00D17D34" w:rsidP="00D17D34">
      <w:pPr>
        <w:pStyle w:val="Balk2"/>
        <w:rPr>
          <w:lang w:val="en-US"/>
        </w:rPr>
      </w:pPr>
      <w:bookmarkStart w:id="15" w:name="_Toc497946919"/>
      <w:r w:rsidRPr="005E570B">
        <w:rPr>
          <w:lang w:val="en-US"/>
        </w:rPr>
        <w:t>Body Part and Movements</w:t>
      </w:r>
      <w:bookmarkEnd w:id="15"/>
    </w:p>
    <w:p w14:paraId="17196DDE" w14:textId="75E17A27" w:rsidR="002F79FD" w:rsidRDefault="002F79FD" w:rsidP="002F79FD">
      <w:pPr>
        <w:rPr>
          <w:lang w:val="en-US"/>
        </w:rPr>
      </w:pPr>
    </w:p>
    <w:p w14:paraId="37AE88EB" w14:textId="77777777" w:rsidR="002F79FD" w:rsidRPr="002F79FD" w:rsidRDefault="002F79FD" w:rsidP="002F79FD">
      <w:pPr>
        <w:jc w:val="both"/>
        <w:rPr>
          <w:lang w:val="en-US"/>
        </w:rPr>
      </w:pPr>
      <w:r w:rsidRPr="002F79FD">
        <w:rPr>
          <w:lang w:val="en-US"/>
        </w:rPr>
        <w:t>Mechanical design includes two main problems:</w:t>
      </w:r>
    </w:p>
    <w:p w14:paraId="3DC76BE0" w14:textId="77777777" w:rsidR="002F79FD" w:rsidRPr="002F79FD" w:rsidRDefault="002F79FD" w:rsidP="002F79FD">
      <w:pPr>
        <w:jc w:val="both"/>
        <w:rPr>
          <w:lang w:val="en-US"/>
        </w:rPr>
      </w:pPr>
      <w:r w:rsidRPr="002F79FD">
        <w:rPr>
          <w:lang w:val="en-US"/>
        </w:rPr>
        <w:t>1-</w:t>
      </w:r>
      <w:r w:rsidRPr="002F79FD">
        <w:rPr>
          <w:lang w:val="en-US"/>
        </w:rPr>
        <w:tab/>
        <w:t>Shape of the robot</w:t>
      </w:r>
    </w:p>
    <w:p w14:paraId="26823550" w14:textId="77777777" w:rsidR="002F79FD" w:rsidRPr="002F79FD" w:rsidRDefault="002F79FD" w:rsidP="002F79FD">
      <w:pPr>
        <w:jc w:val="both"/>
        <w:rPr>
          <w:lang w:val="en-US"/>
        </w:rPr>
      </w:pPr>
      <w:r w:rsidRPr="002F79FD">
        <w:rPr>
          <w:lang w:val="en-US"/>
        </w:rPr>
        <w:t>2-</w:t>
      </w:r>
      <w:r w:rsidRPr="002F79FD">
        <w:rPr>
          <w:lang w:val="en-US"/>
        </w:rPr>
        <w:tab/>
        <w:t>Movement of the robot</w:t>
      </w:r>
    </w:p>
    <w:p w14:paraId="6C43F5BB" w14:textId="77777777" w:rsidR="002F79FD" w:rsidRPr="002F79FD" w:rsidRDefault="002F79FD" w:rsidP="002F79FD">
      <w:pPr>
        <w:jc w:val="both"/>
        <w:rPr>
          <w:lang w:val="en-US"/>
        </w:rPr>
      </w:pPr>
      <w:r w:rsidRPr="002F79FD">
        <w:rPr>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6618226D" w14:textId="06370591" w:rsidR="002F79FD" w:rsidRPr="002F79FD" w:rsidRDefault="002F79FD" w:rsidP="002F79FD">
      <w:pPr>
        <w:jc w:val="both"/>
        <w:rPr>
          <w:lang w:val="en-US"/>
        </w:rPr>
      </w:pPr>
      <w:r w:rsidRPr="002F79FD">
        <w:rPr>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1D9B4DDE" w14:textId="4B4AC5F4" w:rsidR="00D17D34" w:rsidRPr="005E570B" w:rsidRDefault="00D17D34" w:rsidP="00D17D34">
      <w:pPr>
        <w:pStyle w:val="Balk2"/>
        <w:rPr>
          <w:lang w:val="en-US"/>
        </w:rPr>
      </w:pPr>
      <w:bookmarkStart w:id="16" w:name="_Toc497946920"/>
      <w:r w:rsidRPr="005E570B">
        <w:rPr>
          <w:lang w:val="en-US"/>
        </w:rPr>
        <w:t>Decision Making and Billiard Cue</w:t>
      </w:r>
      <w:bookmarkEnd w:id="16"/>
    </w:p>
    <w:p w14:paraId="2BD816B3" w14:textId="02BDE87A" w:rsidR="00D17D34" w:rsidRPr="005E570B" w:rsidRDefault="00D17D34" w:rsidP="00D17D34">
      <w:pPr>
        <w:pStyle w:val="Balk2"/>
        <w:rPr>
          <w:lang w:val="en-US"/>
        </w:rPr>
      </w:pPr>
      <w:bookmarkStart w:id="17" w:name="_Toc497946921"/>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F79FD" w:rsidRDefault="002F79FD" w:rsidP="002F79FD">
      <w:pPr>
        <w:jc w:val="both"/>
        <w:rPr>
          <w:lang w:val="en-US"/>
        </w:rPr>
      </w:pPr>
      <w:r w:rsidRPr="002F79FD">
        <w:rPr>
          <w:lang w:val="en-US"/>
        </w:rPr>
        <w:t>The package of our product will include the main body of robot, a plank, user manual, 2 spare tires, a back-up battery and a remote controller deciding the robot to become master or slave.</w:t>
      </w:r>
    </w:p>
    <w:p w14:paraId="51266BC8" w14:textId="77777777" w:rsidR="002F79FD" w:rsidRPr="002F79FD" w:rsidRDefault="002F79FD" w:rsidP="002F79FD">
      <w:pPr>
        <w:jc w:val="both"/>
        <w:rPr>
          <w:lang w:val="en-US"/>
        </w:rPr>
      </w:pPr>
      <w:r w:rsidRPr="002F79FD">
        <w:rPr>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4A01ABCD" w14:textId="77777777" w:rsidR="002F79FD" w:rsidRPr="002F79FD" w:rsidRDefault="002F79FD" w:rsidP="002F79FD">
      <w:pPr>
        <w:jc w:val="both"/>
        <w:rPr>
          <w:lang w:val="en-US"/>
        </w:rPr>
      </w:pPr>
    </w:p>
    <w:p w14:paraId="3D28B0A3" w14:textId="77777777" w:rsidR="002F79FD" w:rsidRPr="002F79FD" w:rsidRDefault="002F79FD" w:rsidP="002F79FD">
      <w:pPr>
        <w:jc w:val="both"/>
        <w:rPr>
          <w:lang w:val="en-US"/>
        </w:rPr>
      </w:pPr>
      <w:r w:rsidRPr="002F79FD">
        <w:rPr>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F79FD" w:rsidRDefault="002F79FD" w:rsidP="002F79FD">
      <w:pPr>
        <w:jc w:val="both"/>
        <w:rPr>
          <w:lang w:val="en-US"/>
        </w:rPr>
      </w:pPr>
      <w:r w:rsidRPr="002F79FD">
        <w:rPr>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5FE61BAB" w:rsidR="002F79FD" w:rsidRPr="002F79FD" w:rsidRDefault="002F79FD" w:rsidP="002F79FD">
      <w:pPr>
        <w:jc w:val="both"/>
        <w:rPr>
          <w:lang w:val="en-US"/>
        </w:rPr>
      </w:pPr>
      <w:r w:rsidRPr="002F79FD">
        <w:rPr>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5DD57EB0" w14:textId="5167512F" w:rsidR="003E6DFA" w:rsidRPr="005E570B" w:rsidRDefault="003E6DFA" w:rsidP="008019C4">
      <w:pPr>
        <w:pStyle w:val="Balk1"/>
        <w:rPr>
          <w:lang w:val="en-US"/>
        </w:rPr>
      </w:pPr>
      <w:bookmarkStart w:id="19" w:name="_Toc497946923"/>
      <w:r w:rsidRPr="005E570B">
        <w:rPr>
          <w:lang w:val="en-US"/>
        </w:rPr>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0.6pt;height:2in" o:ole="">
            <v:imagedata r:id="rId13" o:title="" cropbottom="13929f"/>
          </v:shape>
          <o:OLEObject Type="Embed" ProgID="Excel.Sheet.12" ShapeID="_x0000_i1026" DrawAspect="Content" ObjectID="_1571775182" r:id="rId14"/>
        </w:object>
      </w:r>
    </w:p>
    <w:p w14:paraId="3E46E3D3" w14:textId="4E614D8A" w:rsidR="00D17D34" w:rsidRPr="005E570B" w:rsidRDefault="00D17D34" w:rsidP="00D17D34">
      <w:pPr>
        <w:pStyle w:val="Balk2"/>
        <w:rPr>
          <w:lang w:val="en-US"/>
        </w:rPr>
      </w:pPr>
      <w:bookmarkStart w:id="23" w:name="_Toc497946926"/>
      <w:r w:rsidRPr="005E570B">
        <w:rPr>
          <w:lang w:val="en-US"/>
        </w:rPr>
        <w:lastRenderedPageBreak/>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184EE" w14:textId="77777777" w:rsidR="00077C25" w:rsidRDefault="00077C25" w:rsidP="000869A4">
      <w:pPr>
        <w:spacing w:after="0" w:line="240" w:lineRule="auto"/>
      </w:pPr>
      <w:r>
        <w:separator/>
      </w:r>
    </w:p>
  </w:endnote>
  <w:endnote w:type="continuationSeparator" w:id="0">
    <w:p w14:paraId="202A073F" w14:textId="77777777" w:rsidR="00077C25" w:rsidRDefault="00077C25"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1705460"/>
      <w:docPartObj>
        <w:docPartGallery w:val="Page Numbers (Bottom of Page)"/>
        <w:docPartUnique/>
      </w:docPartObj>
    </w:sdtPr>
    <w:sdtEndPr/>
    <w:sdtContent>
      <w:p w14:paraId="474669A7" w14:textId="559A9CC3" w:rsidR="004A13AA" w:rsidRDefault="004A13AA">
        <w:pPr>
          <w:pStyle w:val="AltBilgi"/>
          <w:jc w:val="center"/>
        </w:pPr>
        <w:r>
          <w:fldChar w:fldCharType="begin"/>
        </w:r>
        <w:r>
          <w:instrText>PAGE   \* MERGEFORMAT</w:instrText>
        </w:r>
        <w:r>
          <w:fldChar w:fldCharType="separate"/>
        </w:r>
        <w:r w:rsidR="0036633C" w:rsidRPr="0036633C">
          <w:rPr>
            <w:noProof/>
            <w:lang w:val="tr-TR"/>
          </w:rPr>
          <w:t>2</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68878" w14:textId="77777777" w:rsidR="00077C25" w:rsidRDefault="00077C25" w:rsidP="000869A4">
      <w:pPr>
        <w:spacing w:after="0" w:line="240" w:lineRule="auto"/>
      </w:pPr>
      <w:r>
        <w:separator/>
      </w:r>
    </w:p>
  </w:footnote>
  <w:footnote w:type="continuationSeparator" w:id="0">
    <w:p w14:paraId="6FFD60FC" w14:textId="77777777" w:rsidR="00077C25" w:rsidRDefault="00077C25"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kwqgUAyKxQwCwAAAA="/>
  </w:docVars>
  <w:rsids>
    <w:rsidRoot w:val="00D209E2"/>
    <w:rsid w:val="000148C9"/>
    <w:rsid w:val="00017A05"/>
    <w:rsid w:val="00020415"/>
    <w:rsid w:val="00044318"/>
    <w:rsid w:val="0006554C"/>
    <w:rsid w:val="00071999"/>
    <w:rsid w:val="00077C25"/>
    <w:rsid w:val="000869A4"/>
    <w:rsid w:val="0009715C"/>
    <w:rsid w:val="000A0688"/>
    <w:rsid w:val="000D3E49"/>
    <w:rsid w:val="00124AB9"/>
    <w:rsid w:val="00137C52"/>
    <w:rsid w:val="00173884"/>
    <w:rsid w:val="00193528"/>
    <w:rsid w:val="00194084"/>
    <w:rsid w:val="001D7018"/>
    <w:rsid w:val="001E154C"/>
    <w:rsid w:val="001E7673"/>
    <w:rsid w:val="00201C19"/>
    <w:rsid w:val="00204F79"/>
    <w:rsid w:val="002067F8"/>
    <w:rsid w:val="00210CC4"/>
    <w:rsid w:val="002361AB"/>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4045EC"/>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67940"/>
    <w:rsid w:val="00575876"/>
    <w:rsid w:val="00596589"/>
    <w:rsid w:val="005B05A1"/>
    <w:rsid w:val="005E570B"/>
    <w:rsid w:val="005F35EE"/>
    <w:rsid w:val="00616B05"/>
    <w:rsid w:val="00622D5D"/>
    <w:rsid w:val="00640BBD"/>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344AC"/>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61344"/>
    <w:rsid w:val="00CC3C25"/>
    <w:rsid w:val="00CC75A1"/>
    <w:rsid w:val="00CD1D94"/>
    <w:rsid w:val="00CE1335"/>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3BD7"/>
    <w:rsid w:val="00F33AE2"/>
    <w:rsid w:val="00F61E20"/>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Excel_Worksheet.xlsx"/><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F0342-B0B7-4C97-AF2F-B6D16C336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8</Pages>
  <Words>1582</Words>
  <Characters>9022</Characters>
  <Application>Microsoft Office Word</Application>
  <DocSecurity>0</DocSecurity>
  <Lines>75</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Goksenin Hande Bayazit</cp:lastModifiedBy>
  <cp:revision>12</cp:revision>
  <dcterms:created xsi:type="dcterms:W3CDTF">2017-11-09T18:39:00Z</dcterms:created>
  <dcterms:modified xsi:type="dcterms:W3CDTF">2017-11-09T20:27:00Z</dcterms:modified>
</cp:coreProperties>
</file>